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4D5FC4" w14:textId="524ABF0A" w:rsidR="002E5019" w:rsidRDefault="006038B6" w:rsidP="006038B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6038B6">
        <w:rPr>
          <w:rFonts w:ascii="Times New Roman" w:hAnsi="Times New Roman" w:cs="Times New Roman"/>
          <w:b/>
          <w:sz w:val="24"/>
        </w:rPr>
        <w:t>SECURITY VETTING FOR CONTRACTORS</w:t>
      </w:r>
    </w:p>
    <w:p w14:paraId="188FCB3C" w14:textId="6A83A818" w:rsidR="00CA306D" w:rsidRDefault="00CA306D" w:rsidP="006038B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ccess to UNCLASS//FOUO with Tech Data Packages</w:t>
      </w:r>
    </w:p>
    <w:p w14:paraId="0DD5255C" w14:textId="4506E2CF" w:rsidR="006038B6" w:rsidRDefault="006038B6" w:rsidP="006038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437F55E" w14:textId="56F34075" w:rsidR="006038B6" w:rsidRPr="00116427" w:rsidRDefault="006038B6" w:rsidP="006038B6">
      <w:pPr>
        <w:spacing w:after="0" w:line="240" w:lineRule="auto"/>
        <w:rPr>
          <w:rFonts w:ascii="Times New Roman" w:hAnsi="Times New Roman" w:cs="Times New Roman"/>
          <w:sz w:val="24"/>
        </w:rPr>
      </w:pPr>
      <w:r w:rsidRPr="00116427">
        <w:rPr>
          <w:rFonts w:ascii="Times New Roman" w:hAnsi="Times New Roman" w:cs="Times New Roman"/>
          <w:sz w:val="24"/>
        </w:rPr>
        <w:t>To facilitate the security procedures</w:t>
      </w:r>
      <w:r w:rsidR="00B01DA0" w:rsidRPr="00116427">
        <w:rPr>
          <w:rFonts w:ascii="Times New Roman" w:hAnsi="Times New Roman" w:cs="Times New Roman"/>
          <w:sz w:val="24"/>
        </w:rPr>
        <w:t xml:space="preserve"> required</w:t>
      </w:r>
      <w:r w:rsidRPr="00116427">
        <w:rPr>
          <w:rFonts w:ascii="Times New Roman" w:hAnsi="Times New Roman" w:cs="Times New Roman"/>
          <w:sz w:val="24"/>
        </w:rPr>
        <w:t xml:space="preserve"> to support your participation in Training and Readiness Accelerator (TReX) prototype projects or events, please provide the following information</w:t>
      </w:r>
      <w:r w:rsidR="0059264A" w:rsidRPr="00116427">
        <w:rPr>
          <w:rFonts w:ascii="Times New Roman" w:hAnsi="Times New Roman" w:cs="Times New Roman"/>
          <w:sz w:val="24"/>
        </w:rPr>
        <w:t xml:space="preserve"> and certify (sign) and date your responses</w:t>
      </w:r>
      <w:r w:rsidRPr="00116427">
        <w:rPr>
          <w:rFonts w:ascii="Times New Roman" w:hAnsi="Times New Roman" w:cs="Times New Roman"/>
          <w:sz w:val="24"/>
        </w:rPr>
        <w:t>.</w:t>
      </w:r>
    </w:p>
    <w:p w14:paraId="5933AC96" w14:textId="2E70D308" w:rsidR="006038B6" w:rsidRDefault="006038B6" w:rsidP="006038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28F3CB5" w14:textId="4105A719" w:rsidR="006038B6" w:rsidRDefault="006038B6" w:rsidP="006038B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ull Organization Name:</w:t>
      </w:r>
    </w:p>
    <w:p w14:paraId="10E82E45" w14:textId="77777777" w:rsidR="00CF0268" w:rsidRPr="00CF0268" w:rsidRDefault="00CF0268" w:rsidP="00CF0268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91D42AD" w14:textId="77777777" w:rsidR="00CF0268" w:rsidRDefault="00CF0268" w:rsidP="00CF026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rganization Cage Code:</w:t>
      </w:r>
    </w:p>
    <w:p w14:paraId="4242B32A" w14:textId="77777777" w:rsidR="00CF0268" w:rsidRDefault="00CF0268" w:rsidP="00CF0268">
      <w:pPr>
        <w:pStyle w:val="ListParagraph"/>
        <w:spacing w:after="0" w:line="240" w:lineRule="auto"/>
        <w:rPr>
          <w:rFonts w:ascii="Times New Roman" w:hAnsi="Times New Roman" w:cs="Times New Roman"/>
          <w:sz w:val="24"/>
        </w:rPr>
      </w:pPr>
    </w:p>
    <w:p w14:paraId="273CFDE5" w14:textId="4CFCA27E" w:rsidR="00CF0268" w:rsidRDefault="00CF0268" w:rsidP="006038B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s your organization registered in the System for Award Management (SAM) database (Yes or No)?</w:t>
      </w:r>
    </w:p>
    <w:p w14:paraId="287AAEBC" w14:textId="77777777" w:rsidR="00CF0268" w:rsidRPr="00CF0268" w:rsidRDefault="00CF0268" w:rsidP="00CF0268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14:paraId="44C17177" w14:textId="2900992F" w:rsidR="00CF0268" w:rsidRDefault="00CF0268" w:rsidP="006038B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you answered “</w:t>
      </w:r>
      <w:r w:rsidR="00116427">
        <w:rPr>
          <w:rFonts w:ascii="Times New Roman" w:hAnsi="Times New Roman" w:cs="Times New Roman"/>
          <w:sz w:val="24"/>
        </w:rPr>
        <w:t>N</w:t>
      </w:r>
      <w:r>
        <w:rPr>
          <w:rFonts w:ascii="Times New Roman" w:hAnsi="Times New Roman" w:cs="Times New Roman"/>
          <w:sz w:val="24"/>
        </w:rPr>
        <w:t>o” to question #2, please provide information regarding any previous contracts or government work your organization has performed.</w:t>
      </w:r>
    </w:p>
    <w:p w14:paraId="64F18E18" w14:textId="77777777" w:rsidR="00CF0268" w:rsidRDefault="00CF0268" w:rsidP="00CF0268">
      <w:pPr>
        <w:pStyle w:val="ListParagraph"/>
        <w:spacing w:after="0" w:line="240" w:lineRule="auto"/>
        <w:rPr>
          <w:rFonts w:ascii="Times New Roman" w:hAnsi="Times New Roman" w:cs="Times New Roman"/>
          <w:sz w:val="24"/>
        </w:rPr>
      </w:pPr>
    </w:p>
    <w:p w14:paraId="5D07DA29" w14:textId="40F30DFF" w:rsidR="00CF0268" w:rsidRDefault="00CF0268" w:rsidP="006038B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oes your organization have an active Facilities Clearance (FCL)</w:t>
      </w:r>
      <w:r w:rsidR="00116427">
        <w:rPr>
          <w:rFonts w:ascii="Times New Roman" w:hAnsi="Times New Roman" w:cs="Times New Roman"/>
          <w:sz w:val="24"/>
        </w:rPr>
        <w:t xml:space="preserve"> (Yes or No)</w:t>
      </w:r>
      <w:r>
        <w:rPr>
          <w:rFonts w:ascii="Times New Roman" w:hAnsi="Times New Roman" w:cs="Times New Roman"/>
          <w:sz w:val="24"/>
        </w:rPr>
        <w:t xml:space="preserve">? If </w:t>
      </w:r>
      <w:r w:rsidR="00116427">
        <w:rPr>
          <w:rFonts w:ascii="Times New Roman" w:hAnsi="Times New Roman" w:cs="Times New Roman"/>
          <w:sz w:val="24"/>
        </w:rPr>
        <w:t xml:space="preserve"> you answer “</w:t>
      </w:r>
      <w:r w:rsidR="006B3EC4">
        <w:rPr>
          <w:rFonts w:ascii="Times New Roman" w:hAnsi="Times New Roman" w:cs="Times New Roman"/>
          <w:sz w:val="24"/>
        </w:rPr>
        <w:t>Y</w:t>
      </w:r>
      <w:r>
        <w:rPr>
          <w:rFonts w:ascii="Times New Roman" w:hAnsi="Times New Roman" w:cs="Times New Roman"/>
          <w:sz w:val="24"/>
        </w:rPr>
        <w:t>es,</w:t>
      </w:r>
      <w:r w:rsidR="00116427">
        <w:rPr>
          <w:rFonts w:ascii="Times New Roman" w:hAnsi="Times New Roman" w:cs="Times New Roman"/>
          <w:sz w:val="24"/>
        </w:rPr>
        <w:t>”</w:t>
      </w:r>
      <w:r>
        <w:rPr>
          <w:rFonts w:ascii="Times New Roman" w:hAnsi="Times New Roman" w:cs="Times New Roman"/>
          <w:sz w:val="24"/>
        </w:rPr>
        <w:t xml:space="preserve"> what is the </w:t>
      </w:r>
      <w:r w:rsidR="00116427">
        <w:rPr>
          <w:rFonts w:ascii="Times New Roman" w:hAnsi="Times New Roman" w:cs="Times New Roman"/>
          <w:sz w:val="24"/>
        </w:rPr>
        <w:t>nature of the FCL (</w:t>
      </w:r>
      <w:r>
        <w:rPr>
          <w:rFonts w:ascii="Times New Roman" w:hAnsi="Times New Roman" w:cs="Times New Roman"/>
          <w:sz w:val="24"/>
        </w:rPr>
        <w:t>security level</w:t>
      </w:r>
      <w:r w:rsidR="00116427">
        <w:rPr>
          <w:rFonts w:ascii="Times New Roman" w:hAnsi="Times New Roman" w:cs="Times New Roman"/>
          <w:sz w:val="24"/>
        </w:rPr>
        <w:t>, possessing or non-possessing)?</w:t>
      </w:r>
    </w:p>
    <w:p w14:paraId="6E9F586A" w14:textId="77777777" w:rsidR="00CF0268" w:rsidRDefault="00CF0268" w:rsidP="00CF0268">
      <w:pPr>
        <w:pStyle w:val="ListParagraph"/>
        <w:spacing w:after="0" w:line="240" w:lineRule="auto"/>
        <w:rPr>
          <w:rFonts w:ascii="Times New Roman" w:hAnsi="Times New Roman" w:cs="Times New Roman"/>
          <w:sz w:val="24"/>
        </w:rPr>
      </w:pPr>
    </w:p>
    <w:p w14:paraId="7E773ED4" w14:textId="5D1DC12E" w:rsidR="006038B6" w:rsidRDefault="006038B6" w:rsidP="006038B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s your organization (or your subcontractors) foreign owned or under USA foreign owned, controlled, or influenced (FOCI) status (Yes or No)?</w:t>
      </w:r>
    </w:p>
    <w:p w14:paraId="6401788D" w14:textId="77777777" w:rsidR="00CF0268" w:rsidRDefault="00CF0268" w:rsidP="00CF0268">
      <w:pPr>
        <w:pStyle w:val="ListParagraph"/>
        <w:spacing w:after="0" w:line="240" w:lineRule="auto"/>
        <w:rPr>
          <w:rFonts w:ascii="Times New Roman" w:hAnsi="Times New Roman" w:cs="Times New Roman"/>
          <w:sz w:val="24"/>
        </w:rPr>
      </w:pPr>
    </w:p>
    <w:p w14:paraId="5B6C887A" w14:textId="0ECFE091" w:rsidR="006038B6" w:rsidRDefault="006038B6" w:rsidP="006038B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s your organization in merger and/or purchasing discussions with a foreign company or a USA FOCI company (Yes or No)?</w:t>
      </w:r>
    </w:p>
    <w:p w14:paraId="57E6E048" w14:textId="77777777" w:rsidR="00CF0268" w:rsidRPr="00CF0268" w:rsidRDefault="00CF0268" w:rsidP="00CF0268">
      <w:pPr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14:paraId="353AC0D0" w14:textId="305B02F2" w:rsidR="00CF0268" w:rsidRDefault="00CF0268" w:rsidP="006038B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you answered “</w:t>
      </w:r>
      <w:r w:rsidR="006B3EC4">
        <w:rPr>
          <w:rFonts w:ascii="Times New Roman" w:hAnsi="Times New Roman" w:cs="Times New Roman"/>
          <w:sz w:val="24"/>
        </w:rPr>
        <w:t>Y</w:t>
      </w:r>
      <w:r>
        <w:rPr>
          <w:rFonts w:ascii="Times New Roman" w:hAnsi="Times New Roman" w:cs="Times New Roman"/>
          <w:sz w:val="24"/>
        </w:rPr>
        <w:t>es” to question #</w:t>
      </w:r>
      <w:r w:rsidR="00116427">
        <w:rPr>
          <w:rFonts w:ascii="Times New Roman" w:hAnsi="Times New Roman" w:cs="Times New Roman"/>
          <w:sz w:val="24"/>
        </w:rPr>
        <w:t>6 or #7</w:t>
      </w:r>
      <w:r>
        <w:rPr>
          <w:rFonts w:ascii="Times New Roman" w:hAnsi="Times New Roman" w:cs="Times New Roman"/>
          <w:sz w:val="24"/>
        </w:rPr>
        <w:t>, please provide the following information on each foreign owned or under USA FOCI company.</w:t>
      </w:r>
    </w:p>
    <w:p w14:paraId="081DFAC7" w14:textId="77777777" w:rsidR="00CF0268" w:rsidRDefault="00CF0268" w:rsidP="00CF0268">
      <w:pPr>
        <w:pStyle w:val="ListParagraph"/>
        <w:spacing w:after="0" w:line="240" w:lineRule="auto"/>
        <w:rPr>
          <w:rFonts w:ascii="Times New Roman" w:hAnsi="Times New Roman" w:cs="Times New Roman"/>
          <w:sz w:val="24"/>
        </w:rPr>
      </w:pPr>
    </w:p>
    <w:p w14:paraId="10CE9700" w14:textId="012A6AE1" w:rsidR="00CF0268" w:rsidRDefault="00CF0268" w:rsidP="00CF026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ull Company Name:</w:t>
      </w:r>
    </w:p>
    <w:p w14:paraId="5352F142" w14:textId="77777777" w:rsidR="00CF0268" w:rsidRDefault="00CF0268" w:rsidP="00CF026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</w:rPr>
      </w:pPr>
    </w:p>
    <w:p w14:paraId="2050C614" w14:textId="2FFE61AC" w:rsidR="00CF0268" w:rsidRDefault="00CF0268" w:rsidP="00CF026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ge Code:</w:t>
      </w:r>
    </w:p>
    <w:p w14:paraId="4CF5C99E" w14:textId="77777777" w:rsidR="00CF0268" w:rsidRDefault="00CF0268" w:rsidP="00CF026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</w:rPr>
      </w:pPr>
    </w:p>
    <w:p w14:paraId="043C00F2" w14:textId="0C448CD7" w:rsidR="00CF0268" w:rsidRDefault="00CF0268" w:rsidP="00CF026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dentify Country or Origin:</w:t>
      </w:r>
    </w:p>
    <w:p w14:paraId="3CDBD0CC" w14:textId="3ED3E8CC" w:rsidR="00CF0268" w:rsidRDefault="00CF0268" w:rsidP="00CF0268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2969D2B" w14:textId="47186A44" w:rsidR="00CF0268" w:rsidRDefault="00CF0268" w:rsidP="00CF0268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EB17EE9" w14:textId="500BC5C4" w:rsidR="00CF0268" w:rsidRPr="00CA306D" w:rsidRDefault="00CF0268" w:rsidP="00CF0268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CA306D">
        <w:rPr>
          <w:rFonts w:ascii="Times New Roman" w:hAnsi="Times New Roman" w:cs="Times New Roman"/>
          <w:b/>
          <w:sz w:val="24"/>
        </w:rPr>
        <w:t>I certify the information I have provided</w:t>
      </w:r>
      <w:r w:rsidR="006B3EC4">
        <w:rPr>
          <w:rFonts w:ascii="Times New Roman" w:hAnsi="Times New Roman" w:cs="Times New Roman"/>
          <w:b/>
          <w:sz w:val="24"/>
        </w:rPr>
        <w:t xml:space="preserve"> on behalf of my organization</w:t>
      </w:r>
      <w:r w:rsidRPr="00CA306D">
        <w:rPr>
          <w:rFonts w:ascii="Times New Roman" w:hAnsi="Times New Roman" w:cs="Times New Roman"/>
          <w:b/>
          <w:sz w:val="24"/>
        </w:rPr>
        <w:t xml:space="preserve"> is </w:t>
      </w:r>
      <w:r w:rsidR="00CA306D" w:rsidRPr="00CA306D">
        <w:rPr>
          <w:rFonts w:ascii="Times New Roman" w:hAnsi="Times New Roman" w:cs="Times New Roman"/>
          <w:b/>
          <w:sz w:val="24"/>
        </w:rPr>
        <w:t>accurate and up to date.</w:t>
      </w:r>
    </w:p>
    <w:p w14:paraId="4C1E2AB6" w14:textId="1BAF63B7" w:rsidR="00CA306D" w:rsidRDefault="00CA306D" w:rsidP="00CF0268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29127E4" w14:textId="77777777" w:rsidR="00CA306D" w:rsidRDefault="00CA306D" w:rsidP="00CF0268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A15DC70" w14:textId="500E5E76" w:rsidR="00CA306D" w:rsidRDefault="00CA306D" w:rsidP="00CF0268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</w:t>
      </w:r>
      <w:r>
        <w:rPr>
          <w:rFonts w:ascii="Times New Roman" w:hAnsi="Times New Roman" w:cs="Times New Roman"/>
          <w:sz w:val="24"/>
        </w:rPr>
        <w:tab/>
        <w:t>_________________________</w:t>
      </w:r>
      <w:r>
        <w:rPr>
          <w:rFonts w:ascii="Times New Roman" w:hAnsi="Times New Roman" w:cs="Times New Roman"/>
          <w:sz w:val="24"/>
        </w:rPr>
        <w:tab/>
        <w:t>_______________</w:t>
      </w:r>
    </w:p>
    <w:p w14:paraId="4CEB69B3" w14:textId="6A74BE24" w:rsidR="00CA306D" w:rsidRPr="00CF0268" w:rsidRDefault="00CA306D" w:rsidP="00CF0268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inted Name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Signature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Date</w:t>
      </w:r>
    </w:p>
    <w:p w14:paraId="6A08906E" w14:textId="6599BCCD" w:rsidR="006038B6" w:rsidRDefault="006038B6" w:rsidP="006038B6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5ECF371" w14:textId="5C4DB9D1" w:rsidR="006038B6" w:rsidRPr="006038B6" w:rsidRDefault="006038B6" w:rsidP="006038B6">
      <w:pPr>
        <w:spacing w:after="0" w:line="240" w:lineRule="auto"/>
        <w:rPr>
          <w:rFonts w:ascii="Times New Roman" w:hAnsi="Times New Roman" w:cs="Times New Roman"/>
          <w:sz w:val="24"/>
        </w:rPr>
      </w:pPr>
    </w:p>
    <w:sectPr w:rsidR="006038B6" w:rsidRPr="006038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B0E86"/>
    <w:multiLevelType w:val="hybridMultilevel"/>
    <w:tmpl w:val="BCA4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NjO2NDIwNrQwMrVU0lEKTi0uzszPAykwrAUAcNRCcywAAAA="/>
  </w:docVars>
  <w:rsids>
    <w:rsidRoot w:val="006038B6"/>
    <w:rsid w:val="00116427"/>
    <w:rsid w:val="002E5019"/>
    <w:rsid w:val="0059264A"/>
    <w:rsid w:val="006038B6"/>
    <w:rsid w:val="006B3EC4"/>
    <w:rsid w:val="00B01DA0"/>
    <w:rsid w:val="00CA306D"/>
    <w:rsid w:val="00CF0268"/>
    <w:rsid w:val="00E33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67E3C"/>
  <w15:chartTrackingRefBased/>
  <w15:docId w15:val="{B7DC47F7-C6CD-42A0-A7E5-F97FBDA42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8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5EE01862ECB946BABF416635ABDBC6" ma:contentTypeVersion="10" ma:contentTypeDescription="Create a new document." ma:contentTypeScope="" ma:versionID="362783252504d37d8ce9da0cba6fc78f">
  <xsd:schema xmlns:xsd="http://www.w3.org/2001/XMLSchema" xmlns:xs="http://www.w3.org/2001/XMLSchema" xmlns:p="http://schemas.microsoft.com/office/2006/metadata/properties" xmlns:ns2="423f9d2e-db88-449b-8f1a-fef56232bd21" xmlns:ns3="5af343c4-09c1-4ae7-b6e5-8b8d84933ebf" targetNamespace="http://schemas.microsoft.com/office/2006/metadata/properties" ma:root="true" ma:fieldsID="50439a48c572ea7967fc471b63d8c115" ns2:_="" ns3:_="">
    <xsd:import namespace="423f9d2e-db88-449b-8f1a-fef56232bd21"/>
    <xsd:import namespace="5af343c4-09c1-4ae7-b6e5-8b8d84933e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3f9d2e-db88-449b-8f1a-fef56232bd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343c4-09c1-4ae7-b6e5-8b8d84933eb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078C35-3834-421E-BD29-C3AF6C1A3E41}"/>
</file>

<file path=customXml/itemProps2.xml><?xml version="1.0" encoding="utf-8"?>
<ds:datastoreItem xmlns:ds="http://schemas.openxmlformats.org/officeDocument/2006/customXml" ds:itemID="{75482311-925D-40AB-96CA-A4ADDD135A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E1DFC19-9D86-43A8-90C1-5D78A63D1E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23</Words>
  <Characters>1236</Characters>
  <Application>Microsoft Office Word</Application>
  <DocSecurity>0</DocSecurity>
  <Lines>1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SOLLIDAY</dc:creator>
  <cp:keywords/>
  <dc:description/>
  <cp:lastModifiedBy>Cathy Jordan</cp:lastModifiedBy>
  <cp:revision>6</cp:revision>
  <dcterms:created xsi:type="dcterms:W3CDTF">2019-03-07T12:46:00Z</dcterms:created>
  <dcterms:modified xsi:type="dcterms:W3CDTF">2020-10-15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5EE01862ECB946BABF416635ABDBC6</vt:lpwstr>
  </property>
  <property fmtid="{D5CDD505-2E9C-101B-9397-08002B2CF9AE}" pid="3" name="ComplianceAssetId">
    <vt:lpwstr/>
  </property>
  <property fmtid="{D5CDD505-2E9C-101B-9397-08002B2CF9AE}" pid="4" name="Order">
    <vt:r8>531100</vt:r8>
  </property>
</Properties>
</file>